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073F2CF" w:rsidR="000809CC" w:rsidRPr="00CB5C51" w:rsidRDefault="00F71562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F71562">
        <w:t>Community connection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Start w:id="64" w:name="_Toc109827749"/>
      <w:bookmarkStart w:id="65" w:name="_Toc109896435"/>
      <w:bookmarkStart w:id="66" w:name="_Toc109898853"/>
      <w:bookmarkStart w:id="67" w:name="_Toc111019809"/>
      <w:bookmarkStart w:id="68" w:name="_Toc111645436"/>
      <w:bookmarkStart w:id="69" w:name="_Toc113448033"/>
      <w:bookmarkStart w:id="70" w:name="_Toc113520666"/>
      <w:bookmarkStart w:id="71" w:name="_Toc115270259"/>
      <w:bookmarkStart w:id="72" w:name="_Toc115709245"/>
      <w:bookmarkStart w:id="73" w:name="_Toc116315842"/>
      <w:bookmarkStart w:id="74" w:name="_Toc152587708"/>
      <w:bookmarkStart w:id="75" w:name="_Toc152685267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 w:rsidR="001670F0">
        <w:rPr>
          <w:lang w:val="en-AU"/>
        </w:rPr>
        <w:t>fact sheet</w:t>
      </w:r>
      <w:bookmarkEnd w:id="74"/>
      <w:bookmarkEnd w:id="75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76911FEA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4E5803">
        <w:rPr>
          <w:noProof/>
          <w:lang w:val="x-none" w:eastAsia="x-none"/>
        </w:rPr>
        <w:t>9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7AD70E15" w:rsidR="00CB5C51" w:rsidRPr="00BA0107" w:rsidRDefault="002609E3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76" w:name="_Toc152587709"/>
      <w:bookmarkStart w:id="77" w:name="_Toc152685268"/>
      <w:r>
        <w:lastRenderedPageBreak/>
        <w:t>What is in this fact sheet?</w:t>
      </w:r>
      <w:bookmarkEnd w:id="76"/>
      <w:bookmarkEnd w:id="77"/>
    </w:p>
    <w:p w14:paraId="314E614A" w14:textId="565EC722" w:rsidR="00441311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2685269" w:history="1">
        <w:r w:rsidR="00441311" w:rsidRPr="0016543A">
          <w:rPr>
            <w:rStyle w:val="Hyperlink"/>
          </w:rPr>
          <w:t>About community connections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69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3</w:t>
        </w:r>
        <w:r w:rsidR="00441311">
          <w:rPr>
            <w:webHidden/>
          </w:rPr>
          <w:fldChar w:fldCharType="end"/>
        </w:r>
      </w:hyperlink>
    </w:p>
    <w:p w14:paraId="26F7313F" w14:textId="756D7F4E" w:rsidR="00441311" w:rsidRDefault="002609E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5270" w:history="1">
        <w:r w:rsidR="00441311" w:rsidRPr="0016543A">
          <w:rPr>
            <w:rStyle w:val="Hyperlink"/>
          </w:rPr>
          <w:t>How to get community connections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70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4</w:t>
        </w:r>
        <w:r w:rsidR="00441311">
          <w:rPr>
            <w:webHidden/>
          </w:rPr>
          <w:fldChar w:fldCharType="end"/>
        </w:r>
      </w:hyperlink>
    </w:p>
    <w:p w14:paraId="7428FDCC" w14:textId="3482D4C1" w:rsidR="00441311" w:rsidRDefault="002609E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5271" w:history="1">
        <w:r w:rsidR="00441311" w:rsidRPr="0016543A">
          <w:rPr>
            <w:rStyle w:val="Hyperlink"/>
          </w:rPr>
          <w:t>How community connections work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71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5</w:t>
        </w:r>
        <w:r w:rsidR="00441311">
          <w:rPr>
            <w:webHidden/>
          </w:rPr>
          <w:fldChar w:fldCharType="end"/>
        </w:r>
      </w:hyperlink>
    </w:p>
    <w:p w14:paraId="639D78FD" w14:textId="6ACEC2CD" w:rsidR="00441311" w:rsidRDefault="002609E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5272" w:history="1">
        <w:r w:rsidR="00441311" w:rsidRPr="0016543A">
          <w:rPr>
            <w:rStyle w:val="Hyperlink"/>
          </w:rPr>
          <w:t>Types of community connections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72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6</w:t>
        </w:r>
        <w:r w:rsidR="00441311">
          <w:rPr>
            <w:webHidden/>
          </w:rPr>
          <w:fldChar w:fldCharType="end"/>
        </w:r>
      </w:hyperlink>
    </w:p>
    <w:p w14:paraId="2B3761BF" w14:textId="2C284797" w:rsidR="00441311" w:rsidRDefault="002609E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5273" w:history="1">
        <w:r w:rsidR="00441311" w:rsidRPr="0016543A">
          <w:rPr>
            <w:rStyle w:val="Hyperlink"/>
          </w:rPr>
          <w:t>More information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73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8</w:t>
        </w:r>
        <w:r w:rsidR="00441311">
          <w:rPr>
            <w:webHidden/>
          </w:rPr>
          <w:fldChar w:fldCharType="end"/>
        </w:r>
      </w:hyperlink>
    </w:p>
    <w:p w14:paraId="06AD9C14" w14:textId="2628F022" w:rsidR="00441311" w:rsidRDefault="002609E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85274" w:history="1">
        <w:r w:rsidR="00441311" w:rsidRPr="0016543A">
          <w:rPr>
            <w:rStyle w:val="Hyperlink"/>
          </w:rPr>
          <w:t>Word list</w:t>
        </w:r>
        <w:r w:rsidR="00441311">
          <w:rPr>
            <w:webHidden/>
          </w:rPr>
          <w:tab/>
        </w:r>
        <w:r w:rsidR="00441311">
          <w:rPr>
            <w:webHidden/>
          </w:rPr>
          <w:fldChar w:fldCharType="begin"/>
        </w:r>
        <w:r w:rsidR="00441311">
          <w:rPr>
            <w:webHidden/>
          </w:rPr>
          <w:instrText xml:space="preserve"> PAGEREF _Toc152685274 \h </w:instrText>
        </w:r>
        <w:r w:rsidR="00441311">
          <w:rPr>
            <w:webHidden/>
          </w:rPr>
        </w:r>
        <w:r w:rsidR="00441311">
          <w:rPr>
            <w:webHidden/>
          </w:rPr>
          <w:fldChar w:fldCharType="separate"/>
        </w:r>
        <w:r w:rsidR="004E5803">
          <w:rPr>
            <w:webHidden/>
          </w:rPr>
          <w:t>9</w:t>
        </w:r>
        <w:r w:rsidR="00441311">
          <w:rPr>
            <w:webHidden/>
          </w:rPr>
          <w:fldChar w:fldCharType="end"/>
        </w:r>
      </w:hyperlink>
    </w:p>
    <w:p w14:paraId="5DEE5961" w14:textId="4D496DE0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5F92FDFB" w:rsidR="00CB5C51" w:rsidRDefault="00F71562" w:rsidP="004E5803">
      <w:pPr>
        <w:pStyle w:val="Heading2"/>
        <w:spacing w:after="80"/>
      </w:pPr>
      <w:bookmarkStart w:id="78" w:name="_Toc152685269"/>
      <w:r w:rsidRPr="00F71562">
        <w:lastRenderedPageBreak/>
        <w:t>About community connections</w:t>
      </w:r>
      <w:bookmarkEnd w:id="78"/>
    </w:p>
    <w:p w14:paraId="03540E98" w14:textId="77777777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The National Disability Insurance Scheme (NDIS) can offer support to all people with disability.</w:t>
      </w:r>
    </w:p>
    <w:p w14:paraId="52EF3032" w14:textId="06103383" w:rsid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 xml:space="preserve">You can get support even if you are not a </w:t>
      </w:r>
      <w:r w:rsidRPr="00F71562">
        <w:rPr>
          <w:rStyle w:val="Strong"/>
          <w:lang w:val="x-none" w:eastAsia="x-none"/>
        </w:rPr>
        <w:t>participant</w:t>
      </w:r>
      <w:r w:rsidRPr="00F71562">
        <w:rPr>
          <w:lang w:val="x-none" w:eastAsia="x-none"/>
        </w:rPr>
        <w:t>.</w:t>
      </w:r>
    </w:p>
    <w:p w14:paraId="2E8D1082" w14:textId="77777777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Participants are people with disability who take part in the NDIS.</w:t>
      </w:r>
    </w:p>
    <w:p w14:paraId="74BF2284" w14:textId="77777777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If you are between 9 and 64 years old, we can connect you to:</w:t>
      </w:r>
    </w:p>
    <w:p w14:paraId="639C133E" w14:textId="77777777" w:rsidR="00F71562" w:rsidRPr="00F71562" w:rsidRDefault="00F71562" w:rsidP="004E5803">
      <w:pPr>
        <w:pStyle w:val="ListParagraph"/>
        <w:spacing w:before="80"/>
      </w:pPr>
      <w:r w:rsidRPr="00F71562">
        <w:t>information in your community</w:t>
      </w:r>
    </w:p>
    <w:p w14:paraId="759B23F0" w14:textId="77777777" w:rsidR="00F71562" w:rsidRPr="00F71562" w:rsidRDefault="00F71562" w:rsidP="004E5803">
      <w:pPr>
        <w:pStyle w:val="ListParagraph"/>
        <w:spacing w:before="80"/>
      </w:pPr>
      <w:r w:rsidRPr="00F71562">
        <w:t>supports in your community.</w:t>
      </w:r>
    </w:p>
    <w:p w14:paraId="3BA1C6E6" w14:textId="5BBE9609" w:rsid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We call this community connections.</w:t>
      </w:r>
    </w:p>
    <w:p w14:paraId="2FF0E9CF" w14:textId="77777777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Community connections can support you to:</w:t>
      </w:r>
    </w:p>
    <w:p w14:paraId="484679D9" w14:textId="77777777" w:rsidR="00F71562" w:rsidRPr="00F71562" w:rsidRDefault="00F71562" w:rsidP="004E5803">
      <w:pPr>
        <w:pStyle w:val="ListParagraph"/>
        <w:spacing w:before="80"/>
      </w:pPr>
      <w:r w:rsidRPr="00F71562">
        <w:t xml:space="preserve">take part in your </w:t>
      </w:r>
      <w:proofErr w:type="gramStart"/>
      <w:r w:rsidRPr="00F71562">
        <w:t>community</w:t>
      </w:r>
      <w:proofErr w:type="gramEnd"/>
    </w:p>
    <w:p w14:paraId="52BD56E4" w14:textId="77777777" w:rsidR="00F71562" w:rsidRPr="00F71562" w:rsidRDefault="00F71562" w:rsidP="004E5803">
      <w:pPr>
        <w:pStyle w:val="ListParagraph"/>
        <w:spacing w:before="80"/>
      </w:pPr>
      <w:r w:rsidRPr="00F71562">
        <w:t>do things that are important to you.</w:t>
      </w:r>
    </w:p>
    <w:p w14:paraId="44BB5998" w14:textId="101E1238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If a child is younger than 9 years old, we can offer them early</w:t>
      </w:r>
      <w:r w:rsidR="004E5803">
        <w:rPr>
          <w:lang w:eastAsia="x-none"/>
        </w:rPr>
        <w:t> </w:t>
      </w:r>
      <w:r w:rsidRPr="00F71562">
        <w:rPr>
          <w:lang w:val="x-none" w:eastAsia="x-none"/>
        </w:rPr>
        <w:t>childhood</w:t>
      </w:r>
      <w:r w:rsidR="004E5803">
        <w:rPr>
          <w:lang w:eastAsia="x-none"/>
        </w:rPr>
        <w:t> </w:t>
      </w:r>
      <w:r w:rsidRPr="00F71562">
        <w:rPr>
          <w:lang w:val="x-none" w:eastAsia="x-none"/>
        </w:rPr>
        <w:t>supports.</w:t>
      </w:r>
    </w:p>
    <w:p w14:paraId="7ACFEB04" w14:textId="527500EB" w:rsid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If you are 65 years or older, we can share information about aged</w:t>
      </w:r>
      <w:r w:rsidR="004E5803">
        <w:rPr>
          <w:lang w:eastAsia="x-none"/>
        </w:rPr>
        <w:t> </w:t>
      </w:r>
      <w:r w:rsidRPr="00F71562">
        <w:rPr>
          <w:lang w:val="x-none" w:eastAsia="x-none"/>
        </w:rPr>
        <w:t>care</w:t>
      </w:r>
      <w:r w:rsidR="004E5803">
        <w:rPr>
          <w:lang w:eastAsia="x-none"/>
        </w:rPr>
        <w:t> </w:t>
      </w:r>
      <w:r w:rsidRPr="00F71562">
        <w:rPr>
          <w:lang w:val="x-none" w:eastAsia="x-none"/>
        </w:rPr>
        <w:t>services that can support you.</w:t>
      </w:r>
    </w:p>
    <w:p w14:paraId="648A658F" w14:textId="089E4794" w:rsidR="00F71562" w:rsidRPr="00F71562" w:rsidRDefault="00F71562" w:rsidP="004E5803">
      <w:pPr>
        <w:spacing w:before="80" w:after="80"/>
        <w:rPr>
          <w:lang w:val="x-none" w:eastAsia="x-none"/>
        </w:rPr>
      </w:pPr>
      <w:r w:rsidRPr="00F71562">
        <w:rPr>
          <w:lang w:val="x-none" w:eastAsia="x-none"/>
        </w:rPr>
        <w:t>Community connections might work for you if you:</w:t>
      </w:r>
    </w:p>
    <w:p w14:paraId="2C6700A8" w14:textId="77777777" w:rsidR="00F71562" w:rsidRPr="00F71562" w:rsidRDefault="00F71562" w:rsidP="004E5803">
      <w:pPr>
        <w:pStyle w:val="ListParagraph"/>
        <w:spacing w:before="80"/>
      </w:pPr>
      <w:r w:rsidRPr="00F71562">
        <w:t xml:space="preserve">need short-term </w:t>
      </w:r>
      <w:proofErr w:type="gramStart"/>
      <w:r w:rsidRPr="00F71562">
        <w:t>support</w:t>
      </w:r>
      <w:proofErr w:type="gramEnd"/>
    </w:p>
    <w:p w14:paraId="0691017B" w14:textId="77777777" w:rsidR="00F71562" w:rsidRPr="00F71562" w:rsidRDefault="00F71562" w:rsidP="004E5803">
      <w:pPr>
        <w:pStyle w:val="ListParagraph"/>
        <w:spacing w:before="80"/>
      </w:pPr>
      <w:r w:rsidRPr="00F71562">
        <w:t xml:space="preserve">want more information about your </w:t>
      </w:r>
      <w:proofErr w:type="gramStart"/>
      <w:r w:rsidRPr="00F71562">
        <w:t>disability</w:t>
      </w:r>
      <w:proofErr w:type="gramEnd"/>
    </w:p>
    <w:p w14:paraId="23E99308" w14:textId="03F27400" w:rsidR="00F71562" w:rsidRDefault="00F71562" w:rsidP="004E5803">
      <w:pPr>
        <w:pStyle w:val="ListParagraph"/>
        <w:spacing w:before="80"/>
      </w:pPr>
      <w:r w:rsidRPr="00F71562">
        <w:t>want to connect with people who have the same experiences as you.</w:t>
      </w:r>
    </w:p>
    <w:p w14:paraId="679AFD70" w14:textId="77777777" w:rsidR="00F71562" w:rsidRDefault="00F71562" w:rsidP="004E5803">
      <w:pPr>
        <w:spacing w:before="80" w:after="80"/>
      </w:pPr>
      <w:r>
        <w:t>Community connections might support you if:</w:t>
      </w:r>
    </w:p>
    <w:p w14:paraId="3FF99E55" w14:textId="77777777" w:rsidR="00F71562" w:rsidRDefault="00F71562" w:rsidP="004E5803">
      <w:pPr>
        <w:pStyle w:val="ListParagraph"/>
        <w:spacing w:before="80"/>
      </w:pPr>
      <w:r>
        <w:t xml:space="preserve">you want to apply to the </w:t>
      </w:r>
      <w:proofErr w:type="gramStart"/>
      <w:r>
        <w:t>NDIS</w:t>
      </w:r>
      <w:proofErr w:type="gramEnd"/>
    </w:p>
    <w:p w14:paraId="663C0B41" w14:textId="77777777" w:rsidR="00F71562" w:rsidRDefault="00F71562" w:rsidP="004E5803">
      <w:pPr>
        <w:pStyle w:val="ListParagraph"/>
        <w:spacing w:before="80"/>
      </w:pPr>
      <w:r>
        <w:t>cannot take part in the NDIS.</w:t>
      </w:r>
    </w:p>
    <w:p w14:paraId="2888976E" w14:textId="77777777" w:rsidR="00F71562" w:rsidRDefault="00F71562" w:rsidP="004E5803">
      <w:pPr>
        <w:spacing w:before="80" w:after="80"/>
      </w:pPr>
      <w:r>
        <w:t xml:space="preserve">When we connect you with supports, we do not give you any </w:t>
      </w:r>
      <w:r w:rsidRPr="00F71562">
        <w:rPr>
          <w:rStyle w:val="Strong"/>
        </w:rPr>
        <w:t>funding</w:t>
      </w:r>
      <w:r>
        <w:t>.</w:t>
      </w:r>
    </w:p>
    <w:p w14:paraId="2EAE020D" w14:textId="1B261022" w:rsidR="00F71562" w:rsidRDefault="00F71562" w:rsidP="004E5803">
      <w:pPr>
        <w:spacing w:before="80" w:after="80"/>
      </w:pPr>
      <w:r>
        <w:t>Funding is the money from a participant’s plan that pays for the supports they need.</w:t>
      </w:r>
    </w:p>
    <w:p w14:paraId="7B9F9E67" w14:textId="07C03B01" w:rsidR="00F71562" w:rsidRDefault="00F71562" w:rsidP="00F71562">
      <w:pPr>
        <w:pStyle w:val="Heading2"/>
      </w:pPr>
      <w:bookmarkStart w:id="79" w:name="_Toc152685270"/>
      <w:r w:rsidRPr="00F71562">
        <w:lastRenderedPageBreak/>
        <w:t>How to get community connections</w:t>
      </w:r>
      <w:bookmarkEnd w:id="79"/>
    </w:p>
    <w:p w14:paraId="439929CE" w14:textId="77777777" w:rsidR="00F71562" w:rsidRDefault="00F71562" w:rsidP="00F71562">
      <w:r>
        <w:t xml:space="preserve">To </w:t>
      </w:r>
      <w:proofErr w:type="gramStart"/>
      <w:r>
        <w:t>be connected with</w:t>
      </w:r>
      <w:proofErr w:type="gramEnd"/>
      <w:r>
        <w:t xml:space="preserve"> supports in the community, you can contact:</w:t>
      </w:r>
    </w:p>
    <w:p w14:paraId="65E58C5D" w14:textId="77777777" w:rsidR="00F71562" w:rsidRDefault="00F71562" w:rsidP="00F71562">
      <w:pPr>
        <w:pStyle w:val="ListParagraph"/>
      </w:pPr>
      <w:r>
        <w:t>the NDIS</w:t>
      </w:r>
    </w:p>
    <w:p w14:paraId="3246C565" w14:textId="77777777" w:rsidR="00F71562" w:rsidRDefault="00F71562" w:rsidP="00F71562">
      <w:pPr>
        <w:pStyle w:val="ListParagraph"/>
      </w:pPr>
      <w:r>
        <w:t xml:space="preserve">your </w:t>
      </w:r>
      <w:r w:rsidRPr="00F71562">
        <w:rPr>
          <w:rStyle w:val="Strong"/>
        </w:rPr>
        <w:t>local area coordinator</w:t>
      </w:r>
      <w:r>
        <w:t>.</w:t>
      </w:r>
    </w:p>
    <w:p w14:paraId="4E931924" w14:textId="3CF995C6" w:rsidR="00F71562" w:rsidRDefault="00F71562" w:rsidP="00F71562">
      <w:r>
        <w:t>A local area coordinator is someone who helps people with disability find</w:t>
      </w:r>
      <w:r w:rsidR="004E5803">
        <w:t> </w:t>
      </w:r>
      <w:r>
        <w:t>and use supports and services.</w:t>
      </w:r>
    </w:p>
    <w:p w14:paraId="090FC1B3" w14:textId="5838B639" w:rsidR="00F71562" w:rsidRDefault="00F71562" w:rsidP="00F71562">
      <w:r>
        <w:t xml:space="preserve">You can find our contact information on page </w:t>
      </w:r>
      <w:r w:rsidR="00441311">
        <w:rPr>
          <w:highlight w:val="yellow"/>
        </w:rPr>
        <w:fldChar w:fldCharType="begin"/>
      </w:r>
      <w:r w:rsidR="00441311">
        <w:instrText xml:space="preserve"> PAGEREF _Ref152685350 \h </w:instrText>
      </w:r>
      <w:r w:rsidR="00441311">
        <w:rPr>
          <w:highlight w:val="yellow"/>
        </w:rPr>
      </w:r>
      <w:r w:rsidR="00441311">
        <w:rPr>
          <w:highlight w:val="yellow"/>
        </w:rPr>
        <w:fldChar w:fldCharType="separate"/>
      </w:r>
      <w:r w:rsidR="004E5803">
        <w:rPr>
          <w:noProof/>
        </w:rPr>
        <w:t>8</w:t>
      </w:r>
      <w:r w:rsidR="00441311">
        <w:rPr>
          <w:highlight w:val="yellow"/>
        </w:rPr>
        <w:fldChar w:fldCharType="end"/>
      </w:r>
      <w:r>
        <w:t>.</w:t>
      </w:r>
    </w:p>
    <w:p w14:paraId="761267E9" w14:textId="77777777" w:rsidR="00F71562" w:rsidRDefault="00F71562" w:rsidP="00F71562">
      <w:r>
        <w:t>We can help connect you to:</w:t>
      </w:r>
    </w:p>
    <w:p w14:paraId="3B294E21" w14:textId="77777777" w:rsidR="00F71562" w:rsidRDefault="00F71562" w:rsidP="00F71562">
      <w:pPr>
        <w:pStyle w:val="ListParagraph"/>
      </w:pPr>
      <w:r>
        <w:t>a local area coordinator</w:t>
      </w:r>
    </w:p>
    <w:p w14:paraId="3AA724D3" w14:textId="77777777" w:rsidR="00F71562" w:rsidRDefault="00F71562" w:rsidP="00F71562">
      <w:pPr>
        <w:pStyle w:val="ListParagraph"/>
        <w:numPr>
          <w:ilvl w:val="0"/>
          <w:numId w:val="0"/>
        </w:numPr>
        <w:ind w:left="714"/>
      </w:pPr>
      <w:r>
        <w:t>or</w:t>
      </w:r>
    </w:p>
    <w:p w14:paraId="393C8E84" w14:textId="77777777" w:rsidR="00F71562" w:rsidRDefault="00F71562" w:rsidP="00F71562">
      <w:pPr>
        <w:pStyle w:val="ListParagraph"/>
      </w:pPr>
      <w:proofErr w:type="gramStart"/>
      <w:r>
        <w:t>an</w:t>
      </w:r>
      <w:proofErr w:type="gramEnd"/>
      <w:r>
        <w:t xml:space="preserve"> </w:t>
      </w:r>
      <w:r w:rsidRPr="00F71562">
        <w:rPr>
          <w:rStyle w:val="Strong"/>
        </w:rPr>
        <w:t>NDIA planner</w:t>
      </w:r>
      <w:r>
        <w:t>.</w:t>
      </w:r>
    </w:p>
    <w:p w14:paraId="63342BF4" w14:textId="77777777" w:rsidR="00F71562" w:rsidRDefault="00F71562" w:rsidP="00F71562">
      <w:proofErr w:type="gramStart"/>
      <w:r>
        <w:t>An</w:t>
      </w:r>
      <w:proofErr w:type="gramEnd"/>
      <w:r>
        <w:t xml:space="preserve"> NDIA planner is someone who:</w:t>
      </w:r>
    </w:p>
    <w:p w14:paraId="63870CD9" w14:textId="77777777" w:rsidR="00F71562" w:rsidRDefault="00F71562" w:rsidP="00F71562">
      <w:pPr>
        <w:pStyle w:val="ListParagraph"/>
      </w:pPr>
      <w:r>
        <w:t xml:space="preserve">works for the </w:t>
      </w:r>
      <w:proofErr w:type="gramStart"/>
      <w:r>
        <w:t>NDIA</w:t>
      </w:r>
      <w:proofErr w:type="gramEnd"/>
    </w:p>
    <w:p w14:paraId="4CC52B86" w14:textId="4F04DF89" w:rsidR="00F71562" w:rsidRDefault="00F71562" w:rsidP="00F71562">
      <w:pPr>
        <w:pStyle w:val="ListParagraph"/>
      </w:pPr>
      <w:r>
        <w:t>makes new plans.</w:t>
      </w:r>
    </w:p>
    <w:p w14:paraId="664FAA62" w14:textId="77777777" w:rsidR="00F71562" w:rsidRDefault="00F71562" w:rsidP="00F71562">
      <w:r>
        <w:t xml:space="preserve">They can be </w:t>
      </w:r>
      <w:proofErr w:type="gramStart"/>
      <w:r>
        <w:t>your my</w:t>
      </w:r>
      <w:proofErr w:type="gramEnd"/>
      <w:r>
        <w:t xml:space="preserve"> NDIS contact.</w:t>
      </w:r>
    </w:p>
    <w:p w14:paraId="1948660B" w14:textId="77777777" w:rsidR="00F71562" w:rsidRPr="00F71562" w:rsidRDefault="00F71562" w:rsidP="00F71562">
      <w:pPr>
        <w:rPr>
          <w:spacing w:val="-4"/>
        </w:rPr>
      </w:pPr>
      <w:proofErr w:type="gramStart"/>
      <w:r w:rsidRPr="00F71562">
        <w:rPr>
          <w:spacing w:val="-4"/>
        </w:rPr>
        <w:t>Your</w:t>
      </w:r>
      <w:proofErr w:type="gramEnd"/>
      <w:r w:rsidRPr="00F71562">
        <w:rPr>
          <w:spacing w:val="-4"/>
        </w:rPr>
        <w:t xml:space="preserve"> my NDIS contact is a support person who you have a lot of contact with.</w:t>
      </w:r>
    </w:p>
    <w:p w14:paraId="097F71D1" w14:textId="77777777" w:rsidR="00F71562" w:rsidRDefault="00F71562" w:rsidP="00F71562">
      <w:r>
        <w:t>They can also support you to:</w:t>
      </w:r>
    </w:p>
    <w:p w14:paraId="793E0CC7" w14:textId="77777777" w:rsidR="00F71562" w:rsidRDefault="00F71562" w:rsidP="00F71562">
      <w:pPr>
        <w:pStyle w:val="ListParagraph"/>
      </w:pPr>
      <w:r>
        <w:t xml:space="preserve">understand the </w:t>
      </w:r>
      <w:proofErr w:type="gramStart"/>
      <w:r>
        <w:t>NDIS</w:t>
      </w:r>
      <w:proofErr w:type="gramEnd"/>
    </w:p>
    <w:p w14:paraId="4B741657" w14:textId="414A4EE9" w:rsidR="00F71562" w:rsidRDefault="00F71562" w:rsidP="00F71562">
      <w:pPr>
        <w:pStyle w:val="ListParagraph"/>
      </w:pPr>
      <w:r>
        <w:t>use the NDIS.</w:t>
      </w:r>
    </w:p>
    <w:p w14:paraId="5AC217C9" w14:textId="77777777" w:rsidR="00F71562" w:rsidRDefault="00F71562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241E3BA" w14:textId="77777777" w:rsidR="00F71562" w:rsidRPr="00F71562" w:rsidRDefault="00F71562" w:rsidP="00F71562">
      <w:pPr>
        <w:pStyle w:val="Heading2"/>
      </w:pPr>
      <w:bookmarkStart w:id="80" w:name="_Toc152685271"/>
      <w:r w:rsidRPr="00F71562">
        <w:lastRenderedPageBreak/>
        <w:t>How community connections work</w:t>
      </w:r>
      <w:bookmarkEnd w:id="80"/>
    </w:p>
    <w:p w14:paraId="4E24E67C" w14:textId="77777777" w:rsidR="00F90FED" w:rsidRPr="00F90FED" w:rsidRDefault="00F90FED" w:rsidP="00F90FED">
      <w:pPr>
        <w:ind w:right="-170"/>
        <w:rPr>
          <w:spacing w:val="-4"/>
        </w:rPr>
      </w:pPr>
      <w:r w:rsidRPr="00F90FED">
        <w:rPr>
          <w:spacing w:val="-4"/>
        </w:rPr>
        <w:t xml:space="preserve">You can talk to </w:t>
      </w:r>
      <w:proofErr w:type="gramStart"/>
      <w:r w:rsidRPr="00F90FED">
        <w:rPr>
          <w:spacing w:val="-4"/>
        </w:rPr>
        <w:t>your my</w:t>
      </w:r>
      <w:proofErr w:type="gramEnd"/>
      <w:r w:rsidRPr="00F90FED">
        <w:rPr>
          <w:spacing w:val="-4"/>
        </w:rPr>
        <w:t xml:space="preserve"> NDIS contact about finding supports in the community.</w:t>
      </w:r>
    </w:p>
    <w:p w14:paraId="26D8A29B" w14:textId="6B9AC5CA" w:rsidR="00F71562" w:rsidRDefault="00F90FED" w:rsidP="00F90FED">
      <w:r>
        <w:t>You can also talk to them about community supports as many times as you need.</w:t>
      </w:r>
    </w:p>
    <w:p w14:paraId="3663B107" w14:textId="77777777" w:rsidR="00F90FED" w:rsidRDefault="00F90FED" w:rsidP="00F90FED">
      <w:r>
        <w:t>You might need community connections when:</w:t>
      </w:r>
    </w:p>
    <w:p w14:paraId="298B1BA2" w14:textId="77777777" w:rsidR="00F90FED" w:rsidRDefault="00F90FED" w:rsidP="00F90FED">
      <w:pPr>
        <w:pStyle w:val="ListParagraph"/>
      </w:pPr>
      <w:r>
        <w:t xml:space="preserve">the supports you need have </w:t>
      </w:r>
      <w:proofErr w:type="gramStart"/>
      <w:r>
        <w:t>changed</w:t>
      </w:r>
      <w:proofErr w:type="gramEnd"/>
    </w:p>
    <w:p w14:paraId="58AFD145" w14:textId="77777777" w:rsidR="00F90FED" w:rsidRDefault="00F90FED" w:rsidP="00F90FED">
      <w:pPr>
        <w:pStyle w:val="ListParagraph"/>
      </w:pPr>
      <w:r>
        <w:t xml:space="preserve">you need more </w:t>
      </w:r>
      <w:proofErr w:type="gramStart"/>
      <w:r>
        <w:t>information</w:t>
      </w:r>
      <w:proofErr w:type="gramEnd"/>
    </w:p>
    <w:p w14:paraId="2087F03F" w14:textId="6BFC1F7A" w:rsidR="00F90FED" w:rsidRDefault="00F90FED" w:rsidP="00F90FED">
      <w:pPr>
        <w:pStyle w:val="ListParagraph"/>
      </w:pPr>
      <w:r>
        <w:t>you decide to apply to the NDIS.</w:t>
      </w:r>
    </w:p>
    <w:p w14:paraId="1B535600" w14:textId="77777777" w:rsidR="00F90FED" w:rsidRDefault="00F90FED" w:rsidP="00F90FED">
      <w:r>
        <w:t>You can choose how you use the information we share with you.</w:t>
      </w:r>
    </w:p>
    <w:p w14:paraId="7DFBCE3B" w14:textId="1D911A58" w:rsidR="007A0BE6" w:rsidRDefault="007A0BE6" w:rsidP="00F90FED">
      <w:r w:rsidRPr="007A0BE6">
        <w:t>We can also write down what we talk about for you.</w:t>
      </w:r>
    </w:p>
    <w:p w14:paraId="52620812" w14:textId="3B49F69D" w:rsidR="00F90FED" w:rsidRDefault="007A0BE6" w:rsidP="00F90FED">
      <w:r>
        <w:t>This</w:t>
      </w:r>
      <w:r w:rsidR="00F90FED">
        <w:t xml:space="preserve"> might </w:t>
      </w:r>
      <w:r>
        <w:t xml:space="preserve">help </w:t>
      </w:r>
      <w:r w:rsidR="00F90FED">
        <w:t>if you:</w:t>
      </w:r>
    </w:p>
    <w:p w14:paraId="689DB1D3" w14:textId="71981ED4" w:rsidR="007A0BE6" w:rsidRDefault="007A0BE6" w:rsidP="00F90FED">
      <w:pPr>
        <w:pStyle w:val="ListParagraph"/>
      </w:pPr>
      <w:r>
        <w:t xml:space="preserve">want more support to make community </w:t>
      </w:r>
      <w:proofErr w:type="gramStart"/>
      <w:r>
        <w:t>connections</w:t>
      </w:r>
      <w:proofErr w:type="gramEnd"/>
    </w:p>
    <w:p w14:paraId="15DC8D68" w14:textId="04BBDA2D" w:rsidR="00F90FED" w:rsidRDefault="00F90FED" w:rsidP="00F90FED">
      <w:pPr>
        <w:pStyle w:val="ListParagraph"/>
      </w:pPr>
      <w:r>
        <w:t>are happy to share your details with us</w:t>
      </w:r>
      <w:r w:rsidR="007A0BE6">
        <w:t>.</w:t>
      </w:r>
      <w:r>
        <w:t xml:space="preserve"> </w:t>
      </w:r>
    </w:p>
    <w:p w14:paraId="21BB349A" w14:textId="25DDB7B6" w:rsidR="00F90FED" w:rsidRDefault="00F90FED">
      <w:pPr>
        <w:spacing w:before="0" w:after="0" w:line="240" w:lineRule="auto"/>
      </w:pPr>
      <w:r>
        <w:br w:type="page"/>
      </w:r>
    </w:p>
    <w:p w14:paraId="77C0D6BD" w14:textId="77777777" w:rsidR="00F90FED" w:rsidRDefault="00F90FED" w:rsidP="00F90FED">
      <w:pPr>
        <w:pStyle w:val="Heading2"/>
      </w:pPr>
      <w:bookmarkStart w:id="81" w:name="_Toc152685272"/>
      <w:r>
        <w:lastRenderedPageBreak/>
        <w:t>Types of community connections</w:t>
      </w:r>
      <w:bookmarkEnd w:id="81"/>
    </w:p>
    <w:p w14:paraId="45DD8AB2" w14:textId="3BFB16A2" w:rsidR="00F90FED" w:rsidRDefault="00F90FED" w:rsidP="004E5803">
      <w:pPr>
        <w:pStyle w:val="Heading3"/>
        <w:spacing w:before="240"/>
      </w:pPr>
      <w:r>
        <w:t xml:space="preserve">We can connect you to </w:t>
      </w:r>
      <w:proofErr w:type="gramStart"/>
      <w:r>
        <w:t>information</w:t>
      </w:r>
      <w:proofErr w:type="gramEnd"/>
    </w:p>
    <w:p w14:paraId="131FC1DB" w14:textId="77777777" w:rsidR="00F90FED" w:rsidRDefault="00F90FED" w:rsidP="004E5803">
      <w:pPr>
        <w:spacing w:before="100" w:after="100"/>
      </w:pPr>
      <w:r>
        <w:t>We can help you find useful information that is important for you.</w:t>
      </w:r>
    </w:p>
    <w:p w14:paraId="445CA016" w14:textId="77777777" w:rsidR="00F90FED" w:rsidRDefault="00F90FED" w:rsidP="004E5803">
      <w:pPr>
        <w:spacing w:before="100" w:after="100"/>
      </w:pPr>
      <w:r>
        <w:t>This can include information about:</w:t>
      </w:r>
    </w:p>
    <w:p w14:paraId="3076484E" w14:textId="77777777" w:rsidR="00F90FED" w:rsidRDefault="00F90FED" w:rsidP="00F90FED">
      <w:pPr>
        <w:pStyle w:val="ListParagraph"/>
      </w:pPr>
      <w:r>
        <w:t>your disability</w:t>
      </w:r>
    </w:p>
    <w:p w14:paraId="44C0A9C8" w14:textId="77777777" w:rsidR="00F90FED" w:rsidRDefault="00F90FED" w:rsidP="00F90FED">
      <w:pPr>
        <w:pStyle w:val="ListParagraph"/>
      </w:pPr>
      <w:r>
        <w:t xml:space="preserve">supports and </w:t>
      </w:r>
      <w:proofErr w:type="gramStart"/>
      <w:r>
        <w:t>services</w:t>
      </w:r>
      <w:proofErr w:type="gramEnd"/>
    </w:p>
    <w:p w14:paraId="2E3E4881" w14:textId="77777777" w:rsidR="00F90FED" w:rsidRDefault="00F90FED" w:rsidP="00F90FED">
      <w:pPr>
        <w:pStyle w:val="ListParagraph"/>
      </w:pPr>
      <w:r>
        <w:t xml:space="preserve">how </w:t>
      </w:r>
      <w:r w:rsidRPr="00F90FED">
        <w:rPr>
          <w:rStyle w:val="Strong"/>
        </w:rPr>
        <w:t>accessible</w:t>
      </w:r>
      <w:r>
        <w:t xml:space="preserve"> your community is.</w:t>
      </w:r>
    </w:p>
    <w:p w14:paraId="26705774" w14:textId="77777777" w:rsidR="00F90FED" w:rsidRDefault="00F90FED" w:rsidP="004E5803">
      <w:pPr>
        <w:spacing w:before="100" w:after="100"/>
      </w:pPr>
      <w:r>
        <w:t xml:space="preserve">When the community is accessible, it is easy to: </w:t>
      </w:r>
    </w:p>
    <w:p w14:paraId="3ED7C7C5" w14:textId="77777777" w:rsidR="00F90FED" w:rsidRDefault="00F90FED" w:rsidP="00F90FED">
      <w:pPr>
        <w:pStyle w:val="ListParagraph"/>
      </w:pPr>
      <w:r>
        <w:t xml:space="preserve">find and use </w:t>
      </w:r>
      <w:proofErr w:type="gramStart"/>
      <w:r>
        <w:t>services</w:t>
      </w:r>
      <w:proofErr w:type="gramEnd"/>
      <w:r>
        <w:t xml:space="preserve"> </w:t>
      </w:r>
    </w:p>
    <w:p w14:paraId="7717A71B" w14:textId="77777777" w:rsidR="00F90FED" w:rsidRDefault="00F90FED" w:rsidP="00F90FED">
      <w:pPr>
        <w:pStyle w:val="ListParagraph"/>
      </w:pPr>
      <w:r>
        <w:t>move around.</w:t>
      </w:r>
    </w:p>
    <w:p w14:paraId="6172AF24" w14:textId="77777777" w:rsidR="00F90FED" w:rsidRDefault="00F90FED" w:rsidP="004E5803">
      <w:pPr>
        <w:spacing w:before="100" w:after="100"/>
      </w:pPr>
      <w:r>
        <w:t xml:space="preserve">We can also help you find information about your </w:t>
      </w:r>
      <w:r w:rsidRPr="00F90FED">
        <w:rPr>
          <w:rStyle w:val="Strong"/>
        </w:rPr>
        <w:t>rights</w:t>
      </w:r>
      <w:r>
        <w:t>.</w:t>
      </w:r>
    </w:p>
    <w:p w14:paraId="6964C673" w14:textId="09DBA354" w:rsidR="00F90FED" w:rsidRDefault="00F90FED" w:rsidP="004E5803">
      <w:pPr>
        <w:spacing w:before="100" w:after="100"/>
      </w:pPr>
      <w:r>
        <w:t xml:space="preserve">Rights are rules about how people must treat you: </w:t>
      </w:r>
    </w:p>
    <w:p w14:paraId="5A1E1526" w14:textId="77777777" w:rsidR="00F90FED" w:rsidRPr="00F90FED" w:rsidRDefault="00F90FED" w:rsidP="00F90FED">
      <w:pPr>
        <w:pStyle w:val="ListParagraph"/>
      </w:pPr>
      <w:r w:rsidRPr="00F90FED">
        <w:t xml:space="preserve">fairly </w:t>
      </w:r>
    </w:p>
    <w:p w14:paraId="4F1E37CF" w14:textId="77777777" w:rsidR="00F90FED" w:rsidRPr="00F90FED" w:rsidRDefault="00F90FED" w:rsidP="00F90FED">
      <w:pPr>
        <w:pStyle w:val="ListParagraph"/>
      </w:pPr>
      <w:r w:rsidRPr="00F90FED">
        <w:t>equally.</w:t>
      </w:r>
    </w:p>
    <w:p w14:paraId="48397035" w14:textId="7FB99A38" w:rsidR="00F90FED" w:rsidRDefault="00F90FED" w:rsidP="004E5803">
      <w:pPr>
        <w:spacing w:before="100" w:after="100"/>
      </w:pPr>
      <w:r>
        <w:t>And we can help you find organisations that support you to speak up for</w:t>
      </w:r>
      <w:r w:rsidR="004E5803">
        <w:t> </w:t>
      </w:r>
      <w:r>
        <w:t>your rights.</w:t>
      </w:r>
    </w:p>
    <w:p w14:paraId="70043693" w14:textId="295428D1" w:rsidR="00F90FED" w:rsidRDefault="00F90FED" w:rsidP="00F90FED">
      <w:pPr>
        <w:pStyle w:val="Heading3"/>
      </w:pPr>
      <w:r w:rsidRPr="00F90FED">
        <w:t xml:space="preserve">We can connect you to mainstream and community </w:t>
      </w:r>
      <w:proofErr w:type="gramStart"/>
      <w:r w:rsidRPr="00F90FED">
        <w:t>supports</w:t>
      </w:r>
      <w:proofErr w:type="gramEnd"/>
    </w:p>
    <w:p w14:paraId="6186EDD8" w14:textId="77777777" w:rsidR="00F90FED" w:rsidRDefault="00F90FED" w:rsidP="004E5803">
      <w:pPr>
        <w:spacing w:before="100" w:after="100"/>
      </w:pPr>
      <w:r>
        <w:t xml:space="preserve">We can connect you to </w:t>
      </w:r>
      <w:r w:rsidRPr="00F90FED">
        <w:rPr>
          <w:rStyle w:val="Strong"/>
        </w:rPr>
        <w:t>mainstream supports</w:t>
      </w:r>
      <w:r>
        <w:t>.</w:t>
      </w:r>
    </w:p>
    <w:p w14:paraId="105F5668" w14:textId="77777777" w:rsidR="00F90FED" w:rsidRDefault="00F90FED" w:rsidP="004E5803">
      <w:pPr>
        <w:spacing w:before="100" w:after="100"/>
      </w:pPr>
      <w:r>
        <w:t>Mainstream supports are from other parts of the government.</w:t>
      </w:r>
    </w:p>
    <w:p w14:paraId="34828C94" w14:textId="77777777" w:rsidR="00F90FED" w:rsidRDefault="00F90FED" w:rsidP="004E5803">
      <w:pPr>
        <w:spacing w:before="100" w:after="100"/>
      </w:pPr>
      <w:r>
        <w:t>For example, health and education services.</w:t>
      </w:r>
    </w:p>
    <w:p w14:paraId="0F57D778" w14:textId="77777777" w:rsidR="00F90FED" w:rsidRDefault="00F90FED" w:rsidP="004E5803">
      <w:pPr>
        <w:spacing w:before="100" w:after="100"/>
      </w:pPr>
      <w:r>
        <w:t>We can also connect you to community supports.</w:t>
      </w:r>
    </w:p>
    <w:p w14:paraId="53F5AE49" w14:textId="33DB683E" w:rsidR="00F90FED" w:rsidRDefault="00F90FED" w:rsidP="004E5803">
      <w:pPr>
        <w:spacing w:before="100" w:after="100"/>
      </w:pPr>
      <w:r>
        <w:t>For example, community and local council services.</w:t>
      </w:r>
    </w:p>
    <w:p w14:paraId="132C04C8" w14:textId="77777777" w:rsidR="00F90FED" w:rsidRDefault="00F90FED" w:rsidP="004E5803">
      <w:pPr>
        <w:spacing w:before="100" w:after="100"/>
      </w:pPr>
      <w:r>
        <w:t>These are supports that everyone in Australia can use.</w:t>
      </w:r>
    </w:p>
    <w:p w14:paraId="1AC03377" w14:textId="77777777" w:rsidR="00F90FED" w:rsidRDefault="00F90FED" w:rsidP="004E5803">
      <w:pPr>
        <w:spacing w:before="100" w:after="100"/>
      </w:pPr>
      <w:r>
        <w:t>This includes people with disability.</w:t>
      </w:r>
    </w:p>
    <w:p w14:paraId="5A8328A8" w14:textId="77777777" w:rsidR="00F90FED" w:rsidRDefault="00F90FED" w:rsidP="00F90FED">
      <w:r>
        <w:lastRenderedPageBreak/>
        <w:t>We can explain what these supports are.</w:t>
      </w:r>
    </w:p>
    <w:p w14:paraId="74BB995B" w14:textId="77777777" w:rsidR="00F90FED" w:rsidRDefault="00F90FED" w:rsidP="00F90FED">
      <w:r>
        <w:t>And how they can help you.</w:t>
      </w:r>
    </w:p>
    <w:p w14:paraId="5BF74094" w14:textId="77777777" w:rsidR="00F90FED" w:rsidRDefault="00F90FED" w:rsidP="00F90FED">
      <w:r>
        <w:t xml:space="preserve">We can also explain what </w:t>
      </w:r>
      <w:r w:rsidRPr="00F90FED">
        <w:rPr>
          <w:rStyle w:val="Strong"/>
        </w:rPr>
        <w:t>reasonable adjustments</w:t>
      </w:r>
      <w:r>
        <w:t xml:space="preserve"> you can ask for.</w:t>
      </w:r>
    </w:p>
    <w:p w14:paraId="2164EAB9" w14:textId="04965AB5" w:rsidR="00F90FED" w:rsidRDefault="00F90FED" w:rsidP="00F90FED">
      <w:r>
        <w:t>When someone makes reasonable adjustments, they change services so</w:t>
      </w:r>
      <w:r w:rsidR="004E5803">
        <w:t> </w:t>
      </w:r>
      <w:r>
        <w:t>people with disability can use them.</w:t>
      </w:r>
    </w:p>
    <w:p w14:paraId="35047ED5" w14:textId="4B1819B9" w:rsidR="00F90FED" w:rsidRDefault="00F90FED" w:rsidP="00F90FED">
      <w:pPr>
        <w:pStyle w:val="Heading3"/>
      </w:pPr>
      <w:r w:rsidRPr="00F90FED">
        <w:t xml:space="preserve">We can connect you to peer </w:t>
      </w:r>
      <w:proofErr w:type="gramStart"/>
      <w:r w:rsidRPr="00F90FED">
        <w:t>supports</w:t>
      </w:r>
      <w:proofErr w:type="gramEnd"/>
    </w:p>
    <w:p w14:paraId="1B54E300" w14:textId="77777777" w:rsidR="00F90FED" w:rsidRDefault="00F90FED" w:rsidP="00F90FED">
      <w:r>
        <w:t>We can connect you to people in your community who have the same experiences as you.</w:t>
      </w:r>
    </w:p>
    <w:p w14:paraId="22953B56" w14:textId="77777777" w:rsidR="00F90FED" w:rsidRDefault="00F90FED" w:rsidP="00F90FED">
      <w:r>
        <w:t>This includes peer support groups.</w:t>
      </w:r>
    </w:p>
    <w:p w14:paraId="52121EE5" w14:textId="77777777" w:rsidR="00F90FED" w:rsidRDefault="00F90FED" w:rsidP="00F90FED">
      <w:r>
        <w:t xml:space="preserve">Peer support is when people use experiences they share to: </w:t>
      </w:r>
    </w:p>
    <w:p w14:paraId="1C380A11" w14:textId="77777777" w:rsidR="00F90FED" w:rsidRDefault="00F90FED" w:rsidP="00F90FED">
      <w:pPr>
        <w:pStyle w:val="ListParagraph"/>
      </w:pPr>
      <w:r>
        <w:t xml:space="preserve">feel </w:t>
      </w:r>
      <w:proofErr w:type="gramStart"/>
      <w:r>
        <w:t>connected</w:t>
      </w:r>
      <w:proofErr w:type="gramEnd"/>
      <w:r>
        <w:t xml:space="preserve"> </w:t>
      </w:r>
    </w:p>
    <w:p w14:paraId="2CE6DD9B" w14:textId="77777777" w:rsidR="00F90FED" w:rsidRDefault="00F90FED" w:rsidP="00F90FED">
      <w:pPr>
        <w:pStyle w:val="ListParagraph"/>
      </w:pPr>
      <w:r>
        <w:t>help each other.</w:t>
      </w:r>
    </w:p>
    <w:p w14:paraId="2FD05C53" w14:textId="77777777" w:rsidR="00F90FED" w:rsidRDefault="00F90FED" w:rsidP="00F90FED">
      <w:r>
        <w:t>Peer supports can help you to:</w:t>
      </w:r>
    </w:p>
    <w:p w14:paraId="6772ADE6" w14:textId="77777777" w:rsidR="00F90FED" w:rsidRDefault="00F90FED" w:rsidP="00F90FED">
      <w:pPr>
        <w:pStyle w:val="ListParagraph"/>
      </w:pPr>
      <w:r>
        <w:t xml:space="preserve">learn from other people’s </w:t>
      </w:r>
      <w:proofErr w:type="gramStart"/>
      <w:r>
        <w:t>experiences</w:t>
      </w:r>
      <w:proofErr w:type="gramEnd"/>
    </w:p>
    <w:p w14:paraId="358630EA" w14:textId="77777777" w:rsidR="00F90FED" w:rsidRDefault="00F90FED" w:rsidP="00F90FED">
      <w:pPr>
        <w:pStyle w:val="ListParagraph"/>
      </w:pPr>
      <w:r>
        <w:t xml:space="preserve">share useful </w:t>
      </w:r>
      <w:proofErr w:type="gramStart"/>
      <w:r>
        <w:t>information</w:t>
      </w:r>
      <w:proofErr w:type="gramEnd"/>
    </w:p>
    <w:p w14:paraId="33C5CDE4" w14:textId="718E2CA5" w:rsidR="00F90FED" w:rsidRDefault="00F90FED" w:rsidP="00F90FED">
      <w:pPr>
        <w:pStyle w:val="ListParagraph"/>
      </w:pPr>
      <w:r>
        <w:t>grow the number of people who support you.</w:t>
      </w:r>
    </w:p>
    <w:p w14:paraId="0C246951" w14:textId="032AAAFC" w:rsidR="00F90FED" w:rsidRDefault="00F90FED" w:rsidP="00F90FED">
      <w:pPr>
        <w:pStyle w:val="Heading3"/>
      </w:pPr>
      <w:r w:rsidRPr="00F90FED">
        <w:t xml:space="preserve">We can support you to apply to the </w:t>
      </w:r>
      <w:proofErr w:type="gramStart"/>
      <w:r w:rsidRPr="00F90FED">
        <w:t>NDIS</w:t>
      </w:r>
      <w:proofErr w:type="gramEnd"/>
    </w:p>
    <w:p w14:paraId="7784B863" w14:textId="20B11FFC" w:rsidR="00F90FED" w:rsidRDefault="00F90FED" w:rsidP="00F90FED">
      <w:r>
        <w:t>You might need more support than community connections can give you.</w:t>
      </w:r>
    </w:p>
    <w:p w14:paraId="2E6E370F" w14:textId="4624B7C6" w:rsidR="00F90FED" w:rsidRDefault="00F90FED" w:rsidP="00F90FED">
      <w:r>
        <w:t>If you decide to apply to the NDIS, we will help you:</w:t>
      </w:r>
    </w:p>
    <w:p w14:paraId="09264FCB" w14:textId="09AB0DBC" w:rsidR="00F90FED" w:rsidRDefault="00F90FED" w:rsidP="00F90FED">
      <w:pPr>
        <w:pStyle w:val="ListParagraph"/>
      </w:pPr>
      <w:r>
        <w:t xml:space="preserve">understand what you need to take part in the </w:t>
      </w:r>
      <w:proofErr w:type="gramStart"/>
      <w:r>
        <w:t>NDIS</w:t>
      </w:r>
      <w:proofErr w:type="gramEnd"/>
    </w:p>
    <w:p w14:paraId="1DCFC5B6" w14:textId="77777777" w:rsidR="00F90FED" w:rsidRDefault="00F90FED" w:rsidP="00F90FED">
      <w:pPr>
        <w:pStyle w:val="ListParagraph"/>
      </w:pPr>
      <w:r>
        <w:t>work out what information you need to give us.</w:t>
      </w:r>
    </w:p>
    <w:p w14:paraId="46E09BFA" w14:textId="2B101358" w:rsidR="00F90FED" w:rsidRDefault="00F90FED" w:rsidP="00F90FED">
      <w:r>
        <w:t>You can find out more about if you can take part in the NDIS on the NDIS website.</w:t>
      </w:r>
    </w:p>
    <w:p w14:paraId="3DA53B8F" w14:textId="0EE2C129" w:rsidR="00F90FED" w:rsidRPr="00F90FED" w:rsidRDefault="002609E3" w:rsidP="00F90FED">
      <w:hyperlink r:id="rId9" w:history="1">
        <w:r w:rsidR="00F90FED" w:rsidRPr="00F90FED">
          <w:rPr>
            <w:rStyle w:val="Hyperlink"/>
          </w:rPr>
          <w:t>ourguidelines.ndis.gov.au/disability-requirements</w:t>
        </w:r>
      </w:hyperlink>
    </w:p>
    <w:p w14:paraId="75FD3F08" w14:textId="77777777" w:rsidR="001670F0" w:rsidRPr="001670F0" w:rsidRDefault="001670F0" w:rsidP="001670F0">
      <w:pPr>
        <w:pStyle w:val="Heading2"/>
      </w:pPr>
      <w:bookmarkStart w:id="82" w:name="_Toc152685273"/>
      <w:bookmarkStart w:id="83" w:name="_Ref152685350"/>
      <w:r w:rsidRPr="001670F0">
        <w:lastRenderedPageBreak/>
        <w:t>More information</w:t>
      </w:r>
      <w:bookmarkEnd w:id="82"/>
      <w:bookmarkEnd w:id="83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5436B2EF" w:rsidR="001670F0" w:rsidRDefault="002609E3" w:rsidP="001670F0">
      <w:hyperlink r:id="rId10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1722877B" w:rsidR="001670F0" w:rsidRDefault="001670F0" w:rsidP="001670F0">
      <w:r>
        <w:t>You can find an office near you on the NDIS website.</w:t>
      </w:r>
    </w:p>
    <w:p w14:paraId="47681CA1" w14:textId="04042894" w:rsidR="001670F0" w:rsidRDefault="002609E3" w:rsidP="001670F0">
      <w:hyperlink r:id="rId11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84" w:name="_Ref152587809"/>
      <w:bookmarkStart w:id="85" w:name="_Toc152685274"/>
      <w:r w:rsidRPr="001670F0">
        <w:lastRenderedPageBreak/>
        <w:t>Word list</w:t>
      </w:r>
      <w:bookmarkEnd w:id="84"/>
      <w:bookmarkEnd w:id="85"/>
    </w:p>
    <w:p w14:paraId="2C9F99AB" w14:textId="7D9C4263" w:rsidR="005D1804" w:rsidRPr="005D1804" w:rsidRDefault="005D1804" w:rsidP="005D1804">
      <w:pPr>
        <w:rPr>
          <w:lang w:val="x-none" w:eastAsia="x-none"/>
        </w:rPr>
      </w:pPr>
      <w:r w:rsidRPr="005D1804">
        <w:rPr>
          <w:lang w:val="x-none" w:eastAsia="x-none"/>
        </w:rPr>
        <w:t xml:space="preserve">This list explains what the </w:t>
      </w:r>
      <w:r w:rsidRPr="005D1804">
        <w:rPr>
          <w:rStyle w:val="Strong"/>
          <w:lang w:val="x-none" w:eastAsia="x-none"/>
        </w:rPr>
        <w:t>bold</w:t>
      </w:r>
      <w:r w:rsidRPr="005D1804">
        <w:rPr>
          <w:lang w:val="x-none" w:eastAsia="x-none"/>
        </w:rPr>
        <w:t xml:space="preserve"> words in this fact sheet mean.</w:t>
      </w:r>
    </w:p>
    <w:p w14:paraId="49FBFC9E" w14:textId="77777777" w:rsidR="00F90FED" w:rsidRPr="00F90FED" w:rsidRDefault="00F90FED" w:rsidP="002022C9">
      <w:pPr>
        <w:pStyle w:val="Wordlist"/>
        <w:spacing w:before="240"/>
      </w:pPr>
      <w:r w:rsidRPr="00F90FED">
        <w:t>Accessible</w:t>
      </w:r>
    </w:p>
    <w:p w14:paraId="63172046" w14:textId="77777777" w:rsidR="00F90FED" w:rsidRP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 xml:space="preserve">When the community is accessible, it is easy to: </w:t>
      </w:r>
    </w:p>
    <w:p w14:paraId="093E0655" w14:textId="77777777" w:rsidR="00F90FED" w:rsidRPr="00F90FED" w:rsidRDefault="00F90FED" w:rsidP="00F90FED">
      <w:pPr>
        <w:pStyle w:val="ListParagraph"/>
      </w:pPr>
      <w:r w:rsidRPr="00F90FED">
        <w:t xml:space="preserve">find and use </w:t>
      </w:r>
      <w:proofErr w:type="gramStart"/>
      <w:r w:rsidRPr="00F90FED">
        <w:t>services</w:t>
      </w:r>
      <w:proofErr w:type="gramEnd"/>
      <w:r w:rsidRPr="00F90FED">
        <w:t xml:space="preserve"> </w:t>
      </w:r>
    </w:p>
    <w:p w14:paraId="66C6C905" w14:textId="2B85A9BF" w:rsidR="00F90FED" w:rsidRPr="00F90FED" w:rsidRDefault="00F90FED" w:rsidP="00F90FED">
      <w:pPr>
        <w:pStyle w:val="ListParagraph"/>
      </w:pPr>
      <w:r w:rsidRPr="00F90FED">
        <w:t>move around.</w:t>
      </w:r>
    </w:p>
    <w:p w14:paraId="733789B8" w14:textId="77777777" w:rsidR="001670F0" w:rsidRPr="001670F0" w:rsidRDefault="001670F0" w:rsidP="002022C9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58003718" w14:textId="77777777" w:rsidR="00F90FED" w:rsidRPr="00F90FED" w:rsidRDefault="00F90FED" w:rsidP="002022C9">
      <w:pPr>
        <w:pStyle w:val="Wordlist"/>
        <w:spacing w:before="240"/>
      </w:pPr>
      <w:r w:rsidRPr="00F90FED">
        <w:t>Local area coordinator</w:t>
      </w:r>
    </w:p>
    <w:p w14:paraId="2F45E527" w14:textId="0A7D0E85" w:rsidR="00F90FED" w:rsidRP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A local area coordinator is someone who helps people with disability find and use supports and services.</w:t>
      </w:r>
    </w:p>
    <w:p w14:paraId="2774C5A3" w14:textId="77777777" w:rsidR="00F90FED" w:rsidRPr="00F90FED" w:rsidRDefault="00F90FED" w:rsidP="002022C9">
      <w:pPr>
        <w:pStyle w:val="Wordlist"/>
        <w:spacing w:before="240"/>
      </w:pPr>
      <w:r w:rsidRPr="00F90FED">
        <w:t>Mainstream supports</w:t>
      </w:r>
    </w:p>
    <w:p w14:paraId="45CEC818" w14:textId="77777777" w:rsidR="00F90FED" w:rsidRPr="00F90FED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Mainstream supports are from other parts of the government.</w:t>
      </w:r>
    </w:p>
    <w:p w14:paraId="3A8D07D5" w14:textId="28DF1E4E" w:rsidR="00F90FED" w:rsidRPr="001670F0" w:rsidRDefault="00F90FED" w:rsidP="00F90FED">
      <w:pPr>
        <w:rPr>
          <w:lang w:val="x-none" w:eastAsia="x-none"/>
        </w:rPr>
      </w:pPr>
      <w:r w:rsidRPr="00F90FED">
        <w:rPr>
          <w:lang w:val="x-none" w:eastAsia="x-none"/>
        </w:rPr>
        <w:t>For example, health and education services.</w:t>
      </w:r>
    </w:p>
    <w:p w14:paraId="59A2E506" w14:textId="77777777" w:rsidR="001670F0" w:rsidRPr="001670F0" w:rsidRDefault="001670F0" w:rsidP="002022C9">
      <w:pPr>
        <w:pStyle w:val="Wordlist"/>
        <w:spacing w:before="240"/>
      </w:pPr>
      <w:r w:rsidRPr="001670F0">
        <w:t>NDIA planner</w:t>
      </w:r>
    </w:p>
    <w:p w14:paraId="5938FD75" w14:textId="77777777" w:rsidR="001670F0" w:rsidRP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An NDIA planner is someone who:</w:t>
      </w:r>
    </w:p>
    <w:p w14:paraId="7A604904" w14:textId="77777777" w:rsidR="001670F0" w:rsidRPr="001670F0" w:rsidRDefault="001670F0" w:rsidP="001670F0">
      <w:pPr>
        <w:pStyle w:val="ListParagraph"/>
      </w:pPr>
      <w:r w:rsidRPr="001670F0">
        <w:t xml:space="preserve">works for the </w:t>
      </w:r>
      <w:proofErr w:type="gramStart"/>
      <w:r w:rsidRPr="001670F0">
        <w:t>NDIA</w:t>
      </w:r>
      <w:proofErr w:type="gramEnd"/>
    </w:p>
    <w:p w14:paraId="5ADE24A6" w14:textId="77777777" w:rsidR="001670F0" w:rsidRPr="001670F0" w:rsidRDefault="001670F0" w:rsidP="001670F0">
      <w:pPr>
        <w:pStyle w:val="ListParagraph"/>
      </w:pPr>
      <w:r w:rsidRPr="001670F0">
        <w:t xml:space="preserve">makes new </w:t>
      </w:r>
      <w:proofErr w:type="gramStart"/>
      <w:r w:rsidRPr="001670F0">
        <w:t>plans</w:t>
      </w:r>
      <w:proofErr w:type="gramEnd"/>
    </w:p>
    <w:p w14:paraId="1730DA6F" w14:textId="77777777" w:rsidR="001670F0" w:rsidRPr="001670F0" w:rsidRDefault="001670F0" w:rsidP="001670F0">
      <w:pPr>
        <w:pStyle w:val="ListParagraph"/>
      </w:pPr>
      <w:r w:rsidRPr="001670F0">
        <w:t>changes plans</w:t>
      </w:r>
    </w:p>
    <w:p w14:paraId="48389DE7" w14:textId="77777777" w:rsidR="001670F0" w:rsidRDefault="001670F0" w:rsidP="001670F0">
      <w:pPr>
        <w:pStyle w:val="ListParagraph"/>
      </w:pPr>
      <w:r w:rsidRPr="001670F0">
        <w:t>develops your plan budgets.</w:t>
      </w:r>
    </w:p>
    <w:p w14:paraId="48626E77" w14:textId="77777777" w:rsidR="00BD4384" w:rsidRDefault="00BD4384" w:rsidP="002022C9">
      <w:pPr>
        <w:pStyle w:val="Wordlist"/>
        <w:spacing w:before="240"/>
      </w:pPr>
      <w:r>
        <w:t>Participants</w:t>
      </w:r>
    </w:p>
    <w:p w14:paraId="58EB8227" w14:textId="1290CA04" w:rsidR="00BD4384" w:rsidRDefault="00BD4384" w:rsidP="00BD4384">
      <w:r>
        <w:t>Participants are people with disability who take part in the NDIS.</w:t>
      </w:r>
    </w:p>
    <w:p w14:paraId="57A2BF43" w14:textId="77777777" w:rsidR="00BD4384" w:rsidRDefault="00BD4384">
      <w:pPr>
        <w:spacing w:before="0" w:after="0" w:line="240" w:lineRule="auto"/>
      </w:pPr>
      <w:r>
        <w:br w:type="page"/>
      </w:r>
    </w:p>
    <w:p w14:paraId="21248CFF" w14:textId="77777777" w:rsidR="00BD4384" w:rsidRDefault="00BD4384" w:rsidP="002022C9">
      <w:pPr>
        <w:pStyle w:val="Wordlist"/>
        <w:spacing w:before="240"/>
      </w:pPr>
      <w:r>
        <w:lastRenderedPageBreak/>
        <w:t>Peer support</w:t>
      </w:r>
    </w:p>
    <w:p w14:paraId="1241E297" w14:textId="77777777" w:rsidR="00BD4384" w:rsidRDefault="00BD4384" w:rsidP="00BD4384">
      <w:r>
        <w:t xml:space="preserve">Peer support is when people use experiences they share to: </w:t>
      </w:r>
    </w:p>
    <w:p w14:paraId="049E6711" w14:textId="77777777" w:rsidR="00BD4384" w:rsidRDefault="00BD4384" w:rsidP="00BD4384">
      <w:pPr>
        <w:pStyle w:val="ListParagraph"/>
      </w:pPr>
      <w:r>
        <w:t xml:space="preserve">feel </w:t>
      </w:r>
      <w:proofErr w:type="gramStart"/>
      <w:r>
        <w:t>connected</w:t>
      </w:r>
      <w:proofErr w:type="gramEnd"/>
      <w:r>
        <w:t xml:space="preserve"> </w:t>
      </w:r>
    </w:p>
    <w:p w14:paraId="4BE4B118" w14:textId="77777777" w:rsidR="00BD4384" w:rsidRDefault="00BD4384" w:rsidP="00BD4384">
      <w:pPr>
        <w:pStyle w:val="ListParagraph"/>
      </w:pPr>
      <w:r>
        <w:t>help each other.</w:t>
      </w:r>
    </w:p>
    <w:p w14:paraId="1F6ACF38" w14:textId="77777777" w:rsidR="00BD4384" w:rsidRDefault="00BD4384" w:rsidP="002022C9">
      <w:pPr>
        <w:pStyle w:val="Wordlist"/>
        <w:spacing w:before="240"/>
      </w:pPr>
      <w:r>
        <w:t>Reasonable adjustments</w:t>
      </w:r>
    </w:p>
    <w:p w14:paraId="5F9C6797" w14:textId="31129524" w:rsidR="00BD4384" w:rsidRDefault="00BD4384" w:rsidP="00BD4384">
      <w:r>
        <w:t>When someone makes reasonable adjustments, they change services so people with disability can use them.</w:t>
      </w:r>
    </w:p>
    <w:p w14:paraId="0E3EFA4E" w14:textId="77777777" w:rsidR="00BD4384" w:rsidRDefault="00BD4384" w:rsidP="002022C9">
      <w:pPr>
        <w:pStyle w:val="Wordlist"/>
        <w:spacing w:before="240"/>
      </w:pPr>
      <w:r>
        <w:t>Rights</w:t>
      </w:r>
    </w:p>
    <w:p w14:paraId="21152BC6" w14:textId="77777777" w:rsidR="00BD4384" w:rsidRDefault="00BD4384" w:rsidP="00BD4384">
      <w:r>
        <w:t xml:space="preserve">Rights are rules about how people must treat you: </w:t>
      </w:r>
    </w:p>
    <w:p w14:paraId="443D0F90" w14:textId="77777777" w:rsidR="00BD4384" w:rsidRDefault="00BD4384" w:rsidP="00BD4384">
      <w:pPr>
        <w:pStyle w:val="ListParagraph"/>
      </w:pPr>
      <w:r>
        <w:t xml:space="preserve">fairly </w:t>
      </w:r>
    </w:p>
    <w:p w14:paraId="7AD5AEA2" w14:textId="758AEFD6" w:rsidR="00BD4384" w:rsidRPr="001670F0" w:rsidRDefault="00BD4384" w:rsidP="00BD4384">
      <w:pPr>
        <w:pStyle w:val="ListParagraph"/>
      </w:pPr>
      <w:r>
        <w:t>equally.</w:t>
      </w:r>
    </w:p>
    <w:p w14:paraId="757DB64B" w14:textId="4546351C" w:rsidR="00EC31C6" w:rsidRPr="00C6515A" w:rsidRDefault="009343F6" w:rsidP="00BD4384">
      <w:pPr>
        <w:spacing w:before="7200"/>
      </w:pPr>
      <w:bookmarkStart w:id="86" w:name="_Toc6390577"/>
      <w:bookmarkStart w:id="87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2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141872">
        <w:rPr>
          <w:sz w:val="24"/>
          <w:szCs w:val="20"/>
        </w:rPr>
        <w:t>F</w:t>
      </w:r>
      <w:r w:rsidRPr="00D1569F">
        <w:rPr>
          <w:sz w:val="24"/>
          <w:szCs w:val="20"/>
        </w:rPr>
        <w:t>.</w:t>
      </w:r>
      <w:bookmarkEnd w:id="86"/>
      <w:bookmarkEnd w:id="87"/>
    </w:p>
    <w:sectPr w:rsidR="00EC31C6" w:rsidRPr="00C6515A" w:rsidSect="009343F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524095">
    <w:abstractNumId w:val="20"/>
  </w:num>
  <w:num w:numId="2" w16cid:durableId="179394006">
    <w:abstractNumId w:val="39"/>
  </w:num>
  <w:num w:numId="3" w16cid:durableId="444347945">
    <w:abstractNumId w:val="9"/>
  </w:num>
  <w:num w:numId="4" w16cid:durableId="785540149">
    <w:abstractNumId w:val="3"/>
  </w:num>
  <w:num w:numId="5" w16cid:durableId="1523517615">
    <w:abstractNumId w:val="23"/>
  </w:num>
  <w:num w:numId="6" w16cid:durableId="936253890">
    <w:abstractNumId w:val="14"/>
  </w:num>
  <w:num w:numId="7" w16cid:durableId="750858437">
    <w:abstractNumId w:val="40"/>
  </w:num>
  <w:num w:numId="8" w16cid:durableId="1053382933">
    <w:abstractNumId w:val="24"/>
  </w:num>
  <w:num w:numId="9" w16cid:durableId="2063363101">
    <w:abstractNumId w:val="7"/>
  </w:num>
  <w:num w:numId="10" w16cid:durableId="1957325085">
    <w:abstractNumId w:val="17"/>
  </w:num>
  <w:num w:numId="11" w16cid:durableId="2511727">
    <w:abstractNumId w:val="18"/>
  </w:num>
  <w:num w:numId="12" w16cid:durableId="1041517798">
    <w:abstractNumId w:val="46"/>
  </w:num>
  <w:num w:numId="13" w16cid:durableId="419833110">
    <w:abstractNumId w:val="8"/>
  </w:num>
  <w:num w:numId="14" w16cid:durableId="1529952670">
    <w:abstractNumId w:val="12"/>
  </w:num>
  <w:num w:numId="15" w16cid:durableId="415515375">
    <w:abstractNumId w:val="37"/>
  </w:num>
  <w:num w:numId="16" w16cid:durableId="1270160898">
    <w:abstractNumId w:val="11"/>
  </w:num>
  <w:num w:numId="17" w16cid:durableId="2033260339">
    <w:abstractNumId w:val="28"/>
  </w:num>
  <w:num w:numId="18" w16cid:durableId="864026807">
    <w:abstractNumId w:val="29"/>
  </w:num>
  <w:num w:numId="19" w16cid:durableId="723866827">
    <w:abstractNumId w:val="22"/>
  </w:num>
  <w:num w:numId="20" w16cid:durableId="278727896">
    <w:abstractNumId w:val="4"/>
  </w:num>
  <w:num w:numId="21" w16cid:durableId="1630739505">
    <w:abstractNumId w:val="19"/>
  </w:num>
  <w:num w:numId="22" w16cid:durableId="377625635">
    <w:abstractNumId w:val="10"/>
  </w:num>
  <w:num w:numId="23" w16cid:durableId="383719377">
    <w:abstractNumId w:val="45"/>
  </w:num>
  <w:num w:numId="24" w16cid:durableId="538738536">
    <w:abstractNumId w:val="0"/>
  </w:num>
  <w:num w:numId="25" w16cid:durableId="915288120">
    <w:abstractNumId w:val="31"/>
  </w:num>
  <w:num w:numId="26" w16cid:durableId="1529105605">
    <w:abstractNumId w:val="33"/>
  </w:num>
  <w:num w:numId="27" w16cid:durableId="1827089495">
    <w:abstractNumId w:val="38"/>
  </w:num>
  <w:num w:numId="28" w16cid:durableId="313678304">
    <w:abstractNumId w:val="44"/>
  </w:num>
  <w:num w:numId="29" w16cid:durableId="392309977">
    <w:abstractNumId w:val="15"/>
  </w:num>
  <w:num w:numId="30" w16cid:durableId="1509755762">
    <w:abstractNumId w:val="21"/>
  </w:num>
  <w:num w:numId="31" w16cid:durableId="1035035771">
    <w:abstractNumId w:val="34"/>
  </w:num>
  <w:num w:numId="32" w16cid:durableId="1543131229">
    <w:abstractNumId w:val="16"/>
  </w:num>
  <w:num w:numId="33" w16cid:durableId="1194688056">
    <w:abstractNumId w:val="41"/>
  </w:num>
  <w:num w:numId="34" w16cid:durableId="62532414">
    <w:abstractNumId w:val="39"/>
  </w:num>
  <w:num w:numId="35" w16cid:durableId="1149980832">
    <w:abstractNumId w:val="6"/>
  </w:num>
  <w:num w:numId="36" w16cid:durableId="428039490">
    <w:abstractNumId w:val="13"/>
  </w:num>
  <w:num w:numId="37" w16cid:durableId="631247271">
    <w:abstractNumId w:val="25"/>
  </w:num>
  <w:num w:numId="38" w16cid:durableId="1826362651">
    <w:abstractNumId w:val="35"/>
  </w:num>
  <w:num w:numId="39" w16cid:durableId="1926453531">
    <w:abstractNumId w:val="2"/>
  </w:num>
  <w:num w:numId="40" w16cid:durableId="666783078">
    <w:abstractNumId w:val="32"/>
  </w:num>
  <w:num w:numId="41" w16cid:durableId="516164491">
    <w:abstractNumId w:val="26"/>
  </w:num>
  <w:num w:numId="42" w16cid:durableId="985427317">
    <w:abstractNumId w:val="1"/>
  </w:num>
  <w:num w:numId="43" w16cid:durableId="1643458926">
    <w:abstractNumId w:val="36"/>
  </w:num>
  <w:num w:numId="44" w16cid:durableId="226689125">
    <w:abstractNumId w:val="43"/>
  </w:num>
  <w:num w:numId="45" w16cid:durableId="1228026969">
    <w:abstractNumId w:val="5"/>
  </w:num>
  <w:num w:numId="46" w16cid:durableId="2038266565">
    <w:abstractNumId w:val="27"/>
  </w:num>
  <w:num w:numId="47" w16cid:durableId="907692290">
    <w:abstractNumId w:val="30"/>
  </w:num>
  <w:num w:numId="48" w16cid:durableId="4345267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900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2C9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09E3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25C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803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1804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BE6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02C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900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4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enquiries@ndis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disability-requirements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106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connections</vt:lpstr>
    </vt:vector>
  </TitlesOfParts>
  <Company/>
  <LinksUpToDate>false</LinksUpToDate>
  <CharactersWithSpaces>739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connections</dc:title>
  <dc:subject/>
  <dc:creator>NDIA</dc:creator>
  <cp:keywords/>
  <dc:description/>
  <cp:lastModifiedBy>Jason Varley</cp:lastModifiedBy>
  <cp:revision>2</cp:revision>
  <cp:lastPrinted>2019-09-17T06:26:00Z</cp:lastPrinted>
  <dcterms:created xsi:type="dcterms:W3CDTF">2024-01-10T04:44:00Z</dcterms:created>
  <dcterms:modified xsi:type="dcterms:W3CDTF">2024-01-10T04:44:00Z</dcterms:modified>
</cp:coreProperties>
</file>